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7BCF6" w14:textId="77777777" w:rsidR="00FA571D" w:rsidRDefault="00320A8F" w:rsidP="00083C63">
      <w:pPr>
        <w:jc w:val="center"/>
        <w:rPr>
          <w:b/>
          <w:bCs/>
          <w:color w:val="002060"/>
          <w:sz w:val="96"/>
          <w:szCs w:val="96"/>
          <w:u w:val="single"/>
          <w:lang w:eastAsia="en-AU"/>
        </w:rPr>
      </w:pPr>
      <w:r w:rsidRPr="00083C63">
        <w:rPr>
          <w:b/>
          <w:bCs/>
          <w:color w:val="002060"/>
          <w:sz w:val="96"/>
          <w:szCs w:val="96"/>
          <w:u w:val="single"/>
          <w:lang w:eastAsia="en-AU"/>
        </w:rPr>
        <w:t xml:space="preserve">Name: </w:t>
      </w:r>
    </w:p>
    <w:p w14:paraId="7B844086" w14:textId="0900D929" w:rsidR="00320A8F" w:rsidRPr="00083C63" w:rsidRDefault="00320A8F" w:rsidP="00083C63">
      <w:pPr>
        <w:jc w:val="center"/>
        <w:rPr>
          <w:b/>
          <w:bCs/>
          <w:color w:val="002060"/>
          <w:sz w:val="96"/>
          <w:szCs w:val="96"/>
          <w:u w:val="single"/>
          <w:lang w:eastAsia="en-AU"/>
        </w:rPr>
      </w:pPr>
      <w:r w:rsidRPr="00083C63">
        <w:rPr>
          <w:b/>
          <w:bCs/>
          <w:color w:val="002060"/>
          <w:sz w:val="96"/>
          <w:szCs w:val="96"/>
          <w:u w:val="single"/>
          <w:lang w:eastAsia="en-AU"/>
        </w:rPr>
        <w:t>Toby Nanthaphone Sriratanakoul</w:t>
      </w:r>
    </w:p>
    <w:p w14:paraId="6EE2AC82" w14:textId="77777777" w:rsidR="00FA571D" w:rsidRDefault="00320A8F" w:rsidP="00083C63">
      <w:pPr>
        <w:jc w:val="center"/>
        <w:rPr>
          <w:b/>
          <w:bCs/>
          <w:color w:val="00B050"/>
          <w:sz w:val="96"/>
          <w:szCs w:val="96"/>
          <w:u w:val="single"/>
          <w:lang w:eastAsia="en-AU"/>
        </w:rPr>
      </w:pPr>
      <w:r w:rsidRPr="00083C63">
        <w:rPr>
          <w:b/>
          <w:bCs/>
          <w:color w:val="00B050"/>
          <w:sz w:val="96"/>
          <w:szCs w:val="96"/>
          <w:u w:val="single"/>
          <w:lang w:eastAsia="en-AU"/>
        </w:rPr>
        <w:t xml:space="preserve">Student id: </w:t>
      </w:r>
    </w:p>
    <w:p w14:paraId="4EEB47F0" w14:textId="7404955B" w:rsidR="00320A8F" w:rsidRPr="00083C63" w:rsidRDefault="00320A8F" w:rsidP="00083C63">
      <w:pPr>
        <w:jc w:val="center"/>
        <w:rPr>
          <w:b/>
          <w:bCs/>
          <w:color w:val="00B050"/>
          <w:sz w:val="96"/>
          <w:szCs w:val="96"/>
          <w:u w:val="single"/>
          <w:lang w:eastAsia="en-AU"/>
        </w:rPr>
      </w:pPr>
      <w:r w:rsidRPr="00083C63">
        <w:rPr>
          <w:b/>
          <w:bCs/>
          <w:color w:val="00B050"/>
          <w:sz w:val="96"/>
          <w:szCs w:val="96"/>
          <w:u w:val="single"/>
          <w:lang w:eastAsia="en-AU"/>
        </w:rPr>
        <w:t>11485513</w:t>
      </w:r>
    </w:p>
    <w:p w14:paraId="585BE87F" w14:textId="77777777" w:rsidR="004C1836" w:rsidRDefault="00320A8F" w:rsidP="00083C63">
      <w:pPr>
        <w:jc w:val="center"/>
        <w:rPr>
          <w:b/>
          <w:bCs/>
          <w:color w:val="FF0000"/>
          <w:sz w:val="96"/>
          <w:szCs w:val="96"/>
          <w:u w:val="single"/>
          <w:lang w:eastAsia="en-AU"/>
        </w:rPr>
      </w:pPr>
      <w:r w:rsidRPr="00083C63">
        <w:rPr>
          <w:b/>
          <w:bCs/>
          <w:color w:val="FF0000"/>
          <w:sz w:val="96"/>
          <w:szCs w:val="96"/>
          <w:u w:val="single"/>
          <w:lang w:eastAsia="en-AU"/>
        </w:rPr>
        <w:t xml:space="preserve">Subject Code: </w:t>
      </w:r>
    </w:p>
    <w:p w14:paraId="60A76B2D" w14:textId="60E4348B" w:rsidR="00320A8F" w:rsidRPr="00083C63" w:rsidRDefault="00F75858" w:rsidP="00083C63">
      <w:pPr>
        <w:jc w:val="center"/>
        <w:rPr>
          <w:b/>
          <w:bCs/>
          <w:color w:val="FF0000"/>
          <w:sz w:val="96"/>
          <w:szCs w:val="96"/>
          <w:u w:val="single"/>
          <w:lang w:eastAsia="en-AU"/>
        </w:rPr>
      </w:pPr>
      <w:r>
        <w:rPr>
          <w:b/>
          <w:bCs/>
          <w:color w:val="FF0000"/>
          <w:sz w:val="96"/>
          <w:szCs w:val="96"/>
          <w:u w:val="single"/>
          <w:lang w:eastAsia="en-AU"/>
        </w:rPr>
        <w:t>ITC322</w:t>
      </w:r>
    </w:p>
    <w:p w14:paraId="39925E45" w14:textId="64F0A064" w:rsidR="00320A8F" w:rsidRPr="00083C63" w:rsidRDefault="00320A8F" w:rsidP="00083C63">
      <w:pPr>
        <w:jc w:val="center"/>
        <w:rPr>
          <w:b/>
          <w:bCs/>
          <w:color w:val="FF0000"/>
          <w:sz w:val="96"/>
          <w:szCs w:val="96"/>
          <w:u w:val="single"/>
          <w:lang w:eastAsia="en-AU"/>
        </w:rPr>
      </w:pPr>
      <w:r w:rsidRPr="00083C63">
        <w:rPr>
          <w:b/>
          <w:bCs/>
          <w:color w:val="FF0000"/>
          <w:sz w:val="96"/>
          <w:szCs w:val="96"/>
          <w:u w:val="single"/>
          <w:lang w:eastAsia="en-AU"/>
        </w:rPr>
        <w:t xml:space="preserve">Assessment </w:t>
      </w:r>
      <w:r w:rsidR="00F75858">
        <w:rPr>
          <w:b/>
          <w:bCs/>
          <w:color w:val="FF0000"/>
          <w:sz w:val="96"/>
          <w:szCs w:val="96"/>
          <w:u w:val="single"/>
          <w:lang w:eastAsia="en-AU"/>
        </w:rPr>
        <w:t>3</w:t>
      </w:r>
    </w:p>
    <w:p w14:paraId="7008AD40" w14:textId="7DBC60AD" w:rsidR="00CA5D8D" w:rsidRDefault="00CA5D8D">
      <w:pPr>
        <w:rPr>
          <w:sz w:val="96"/>
          <w:szCs w:val="96"/>
        </w:rPr>
      </w:pPr>
    </w:p>
    <w:p w14:paraId="3ED5D298" w14:textId="1898FDC1" w:rsidR="00B56CB1" w:rsidRDefault="00B56CB1">
      <w:pPr>
        <w:rPr>
          <w:sz w:val="96"/>
          <w:szCs w:val="96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  <w:lang w:val="en-AU"/>
        </w:rPr>
        <w:id w:val="-112245558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71E7C47" w14:textId="0C561C6A" w:rsidR="00525B08" w:rsidRDefault="00525B08" w:rsidP="00827EB8">
          <w:pPr>
            <w:pStyle w:val="TOCHeading"/>
          </w:pPr>
          <w:r>
            <w:t>Contents</w:t>
          </w:r>
        </w:p>
        <w:p w14:paraId="231CF3F4" w14:textId="502D7EB5" w:rsidR="00773B6C" w:rsidRDefault="00525B08">
          <w:pPr>
            <w:pStyle w:val="TOC1"/>
            <w:tabs>
              <w:tab w:val="right" w:leader="dot" w:pos="9016"/>
            </w:tabs>
            <w:rPr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694319" w:history="1">
            <w:r w:rsidR="00773B6C" w:rsidRPr="00A96D2D">
              <w:rPr>
                <w:rStyle w:val="Hyperlink"/>
                <w:noProof/>
              </w:rPr>
              <w:t>Documentation</w:t>
            </w:r>
            <w:r w:rsidR="00773B6C">
              <w:rPr>
                <w:noProof/>
                <w:webHidden/>
              </w:rPr>
              <w:tab/>
            </w:r>
            <w:r w:rsidR="00773B6C">
              <w:rPr>
                <w:noProof/>
                <w:webHidden/>
              </w:rPr>
              <w:fldChar w:fldCharType="begin"/>
            </w:r>
            <w:r w:rsidR="00773B6C">
              <w:rPr>
                <w:noProof/>
                <w:webHidden/>
              </w:rPr>
              <w:instrText xml:space="preserve"> PAGEREF _Toc103694319 \h </w:instrText>
            </w:r>
            <w:r w:rsidR="00773B6C">
              <w:rPr>
                <w:noProof/>
                <w:webHidden/>
              </w:rPr>
            </w:r>
            <w:r w:rsidR="00773B6C">
              <w:rPr>
                <w:noProof/>
                <w:webHidden/>
              </w:rPr>
              <w:fldChar w:fldCharType="separate"/>
            </w:r>
            <w:r w:rsidR="00773B6C">
              <w:rPr>
                <w:noProof/>
                <w:webHidden/>
              </w:rPr>
              <w:t>1</w:t>
            </w:r>
            <w:r w:rsidR="00773B6C">
              <w:rPr>
                <w:noProof/>
                <w:webHidden/>
              </w:rPr>
              <w:fldChar w:fldCharType="end"/>
            </w:r>
          </w:hyperlink>
        </w:p>
        <w:p w14:paraId="4792995E" w14:textId="28C794C9" w:rsidR="00525B08" w:rsidRDefault="00525B08">
          <w:r>
            <w:rPr>
              <w:b/>
              <w:bCs/>
              <w:noProof/>
            </w:rPr>
            <w:fldChar w:fldCharType="end"/>
          </w:r>
        </w:p>
      </w:sdtContent>
    </w:sdt>
    <w:p w14:paraId="5968F5DB" w14:textId="2AACAF3F" w:rsidR="008144A2" w:rsidRDefault="008144A2">
      <w:pPr>
        <w:rPr>
          <w:sz w:val="24"/>
          <w:szCs w:val="24"/>
        </w:rPr>
      </w:pPr>
    </w:p>
    <w:p w14:paraId="0D19609C" w14:textId="34A6C879" w:rsidR="00FA0919" w:rsidRDefault="00FA0919" w:rsidP="00FA0919">
      <w:pPr>
        <w:pStyle w:val="Heading1"/>
      </w:pPr>
      <w:bookmarkStart w:id="0" w:name="_Toc103694319"/>
      <w:r w:rsidRPr="00FA0919">
        <w:t>Documentation</w:t>
      </w:r>
      <w:bookmarkStart w:id="1" w:name="_GoBack"/>
      <w:bookmarkEnd w:id="0"/>
      <w:bookmarkEnd w:id="1"/>
    </w:p>
    <w:p w14:paraId="7D65AC30" w14:textId="77777777" w:rsidR="00FA0919" w:rsidRPr="00FA0919" w:rsidRDefault="00FA0919" w:rsidP="00FA0919"/>
    <w:p w14:paraId="0793640A" w14:textId="67D9EBD4" w:rsidR="00281552" w:rsidRDefault="006B6B3B" w:rsidP="004650FC">
      <w:r>
        <w:t xml:space="preserve">The </w:t>
      </w:r>
      <w:r w:rsidR="00FE0966">
        <w:t xml:space="preserve">file submitted is a zip folder that contains all the files given for the task plus </w:t>
      </w:r>
      <w:r w:rsidR="007F5545">
        <w:t>A3Graph.java which extends to Graph.java and a Test</w:t>
      </w:r>
      <w:r w:rsidR="00116D48">
        <w:t>A3</w:t>
      </w:r>
      <w:r w:rsidR="007F5545">
        <w:t>Graph.java file.</w:t>
      </w:r>
      <w:r w:rsidR="00116D48">
        <w:t xml:space="preserve"> Please run the TestA3Graph</w:t>
      </w:r>
      <w:r w:rsidR="00291A7F">
        <w:t>.java which contains the main.</w:t>
      </w:r>
    </w:p>
    <w:p w14:paraId="57CBF8A8" w14:textId="31FB6952" w:rsidR="00391AD6" w:rsidRDefault="00391AD6" w:rsidP="004650FC">
      <w:r>
        <w:t xml:space="preserve">The files for the friend.txt and index.txt must be in the </w:t>
      </w:r>
      <w:r w:rsidR="00807485">
        <w:t>root folder where the IDE is installed.</w:t>
      </w:r>
      <w:r w:rsidR="00AC5B0D">
        <w:t xml:space="preserve"> i.e. </w:t>
      </w:r>
      <w:r w:rsidR="00AC5B0D" w:rsidRPr="00AC5B0D">
        <w:t>D:\Eclipse\ITC322</w:t>
      </w:r>
    </w:p>
    <w:p w14:paraId="150430CE" w14:textId="3E97D5F8" w:rsidR="00C72B09" w:rsidRDefault="00C72B09" w:rsidP="004650FC">
      <w:r>
        <w:rPr>
          <w:noProof/>
        </w:rPr>
        <w:drawing>
          <wp:inline distT="0" distB="0" distL="0" distR="0" wp14:anchorId="61F8641B" wp14:editId="112557EC">
            <wp:extent cx="1057275" cy="30480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700EC" w14:textId="077F3C62" w:rsidR="00291A7F" w:rsidRDefault="00291A7F" w:rsidP="004650FC">
      <w:r>
        <w:t xml:space="preserve">The program will close if the wrong input is </w:t>
      </w:r>
      <w:r w:rsidR="00D6588A">
        <w:t xml:space="preserve">entered, such as an Alphabet when choose a task from the menu. </w:t>
      </w:r>
    </w:p>
    <w:p w14:paraId="373C3B71" w14:textId="722C08BA" w:rsidR="000104B7" w:rsidRPr="004650FC" w:rsidRDefault="000104B7" w:rsidP="004650FC">
      <w:r>
        <w:rPr>
          <w:noProof/>
        </w:rPr>
        <w:drawing>
          <wp:inline distT="0" distB="0" distL="0" distR="0" wp14:anchorId="1E57AF0C" wp14:editId="24E3335B">
            <wp:extent cx="3838575" cy="18288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104B7" w:rsidRPr="004650FC" w:rsidSect="00FD47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C67787" w14:textId="77777777" w:rsidR="001C4592" w:rsidRDefault="001C4592" w:rsidP="008F2FF4">
      <w:pPr>
        <w:spacing w:after="0" w:line="240" w:lineRule="auto"/>
      </w:pPr>
      <w:r>
        <w:separator/>
      </w:r>
    </w:p>
  </w:endnote>
  <w:endnote w:type="continuationSeparator" w:id="0">
    <w:p w14:paraId="195FA339" w14:textId="77777777" w:rsidR="001C4592" w:rsidRDefault="001C4592" w:rsidP="008F2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5EAC5" w14:textId="77777777" w:rsidR="004650FC" w:rsidRDefault="004650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293663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CA1FA4" w14:textId="0981ECB0" w:rsidR="009E6D24" w:rsidRDefault="009E6D2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8821AC2" w14:textId="0C49D2F9" w:rsidR="009E6D24" w:rsidRDefault="009E6D24">
    <w:pPr>
      <w:pStyle w:val="Footer"/>
    </w:pPr>
    <w:r>
      <w:t>Toby Sriratanakoul</w:t>
    </w:r>
    <w:r w:rsidR="00FD4711">
      <w:t xml:space="preserve"> 1148551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5820D" w14:textId="77777777" w:rsidR="004650FC" w:rsidRDefault="004650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7C76F" w14:textId="77777777" w:rsidR="001C4592" w:rsidRDefault="001C4592" w:rsidP="008F2FF4">
      <w:pPr>
        <w:spacing w:after="0" w:line="240" w:lineRule="auto"/>
      </w:pPr>
      <w:r>
        <w:separator/>
      </w:r>
    </w:p>
  </w:footnote>
  <w:footnote w:type="continuationSeparator" w:id="0">
    <w:p w14:paraId="443A62C2" w14:textId="77777777" w:rsidR="001C4592" w:rsidRDefault="001C4592" w:rsidP="008F2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9FA26" w14:textId="77777777" w:rsidR="004650FC" w:rsidRDefault="004650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705C1" w14:textId="77777777" w:rsidR="004650FC" w:rsidRDefault="004650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C88264" w14:textId="77777777" w:rsidR="004650FC" w:rsidRDefault="004650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54B06"/>
    <w:multiLevelType w:val="hybridMultilevel"/>
    <w:tmpl w:val="D8C8149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D1665"/>
    <w:multiLevelType w:val="hybridMultilevel"/>
    <w:tmpl w:val="3BAC8E0E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850CF"/>
    <w:multiLevelType w:val="multilevel"/>
    <w:tmpl w:val="C9322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063DC0"/>
    <w:multiLevelType w:val="multilevel"/>
    <w:tmpl w:val="65804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4A1CF2"/>
    <w:multiLevelType w:val="multilevel"/>
    <w:tmpl w:val="45ECF8B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5" w15:restartNumberingAfterBreak="0">
    <w:nsid w:val="3A034144"/>
    <w:multiLevelType w:val="hybridMultilevel"/>
    <w:tmpl w:val="06F89814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AE44ECD"/>
    <w:multiLevelType w:val="hybridMultilevel"/>
    <w:tmpl w:val="8FCE4598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70C3C51"/>
    <w:multiLevelType w:val="hybridMultilevel"/>
    <w:tmpl w:val="46F6C164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4C829C3"/>
    <w:multiLevelType w:val="hybridMultilevel"/>
    <w:tmpl w:val="C76AE85E"/>
    <w:lvl w:ilvl="0" w:tplc="0C09001B">
      <w:start w:val="1"/>
      <w:numFmt w:val="lowerRoman"/>
      <w:lvlText w:val="%1."/>
      <w:lvlJc w:val="righ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06C247F"/>
    <w:multiLevelType w:val="hybridMultilevel"/>
    <w:tmpl w:val="55F05ABC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7"/>
  </w:num>
  <w:num w:numId="4">
    <w:abstractNumId w:val="0"/>
  </w:num>
  <w:num w:numId="5">
    <w:abstractNumId w:val="5"/>
  </w:num>
  <w:num w:numId="6">
    <w:abstractNumId w:val="6"/>
  </w:num>
  <w:num w:numId="7">
    <w:abstractNumId w:val="8"/>
  </w:num>
  <w:num w:numId="8">
    <w:abstractNumId w:val="3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MDQ2MzM3tTQyMDBQ0lEKTi0uzszPAykwNK0FAKSSdi0tAAAA"/>
  </w:docVars>
  <w:rsids>
    <w:rsidRoot w:val="00CA5D8D"/>
    <w:rsid w:val="000104B7"/>
    <w:rsid w:val="0003213E"/>
    <w:rsid w:val="00037222"/>
    <w:rsid w:val="00037D7D"/>
    <w:rsid w:val="00042056"/>
    <w:rsid w:val="00060155"/>
    <w:rsid w:val="00062456"/>
    <w:rsid w:val="00064A20"/>
    <w:rsid w:val="00066CF6"/>
    <w:rsid w:val="00077674"/>
    <w:rsid w:val="00080278"/>
    <w:rsid w:val="00083C63"/>
    <w:rsid w:val="00083EF1"/>
    <w:rsid w:val="00084383"/>
    <w:rsid w:val="00092CB2"/>
    <w:rsid w:val="00094826"/>
    <w:rsid w:val="00095B34"/>
    <w:rsid w:val="000C537C"/>
    <w:rsid w:val="000E5ABC"/>
    <w:rsid w:val="00103778"/>
    <w:rsid w:val="00111BB1"/>
    <w:rsid w:val="001141FE"/>
    <w:rsid w:val="00116D48"/>
    <w:rsid w:val="0013627D"/>
    <w:rsid w:val="001407E8"/>
    <w:rsid w:val="00157649"/>
    <w:rsid w:val="00173BD5"/>
    <w:rsid w:val="00177EDB"/>
    <w:rsid w:val="00183AA6"/>
    <w:rsid w:val="0018412E"/>
    <w:rsid w:val="001966EC"/>
    <w:rsid w:val="001C4592"/>
    <w:rsid w:val="001C63D6"/>
    <w:rsid w:val="001E2E0A"/>
    <w:rsid w:val="00206CB2"/>
    <w:rsid w:val="0020732D"/>
    <w:rsid w:val="00232546"/>
    <w:rsid w:val="0024028A"/>
    <w:rsid w:val="00246367"/>
    <w:rsid w:val="002611D9"/>
    <w:rsid w:val="0026171E"/>
    <w:rsid w:val="002637F0"/>
    <w:rsid w:val="00266AD1"/>
    <w:rsid w:val="00281552"/>
    <w:rsid w:val="00291A7F"/>
    <w:rsid w:val="002A04E6"/>
    <w:rsid w:val="002A1FDB"/>
    <w:rsid w:val="002C6803"/>
    <w:rsid w:val="002D27E0"/>
    <w:rsid w:val="002D57BB"/>
    <w:rsid w:val="002E2FB6"/>
    <w:rsid w:val="002F49EB"/>
    <w:rsid w:val="002F6F41"/>
    <w:rsid w:val="00314633"/>
    <w:rsid w:val="00320A8F"/>
    <w:rsid w:val="00320B54"/>
    <w:rsid w:val="00341252"/>
    <w:rsid w:val="00346704"/>
    <w:rsid w:val="003500FA"/>
    <w:rsid w:val="00380A49"/>
    <w:rsid w:val="0038119D"/>
    <w:rsid w:val="00391AD6"/>
    <w:rsid w:val="00397AE9"/>
    <w:rsid w:val="003B162A"/>
    <w:rsid w:val="003B2D02"/>
    <w:rsid w:val="003C048E"/>
    <w:rsid w:val="003D7F05"/>
    <w:rsid w:val="003F63F5"/>
    <w:rsid w:val="00412767"/>
    <w:rsid w:val="00430FA6"/>
    <w:rsid w:val="004532F5"/>
    <w:rsid w:val="004578BA"/>
    <w:rsid w:val="004650FC"/>
    <w:rsid w:val="00474A7E"/>
    <w:rsid w:val="004807C2"/>
    <w:rsid w:val="004A72CA"/>
    <w:rsid w:val="004B122D"/>
    <w:rsid w:val="004C1836"/>
    <w:rsid w:val="004E0B34"/>
    <w:rsid w:val="00505D31"/>
    <w:rsid w:val="005103E8"/>
    <w:rsid w:val="005105FA"/>
    <w:rsid w:val="005106A7"/>
    <w:rsid w:val="00520BD6"/>
    <w:rsid w:val="00525B08"/>
    <w:rsid w:val="005268AF"/>
    <w:rsid w:val="0054038E"/>
    <w:rsid w:val="005607D9"/>
    <w:rsid w:val="00577B8C"/>
    <w:rsid w:val="00580D5D"/>
    <w:rsid w:val="0058390A"/>
    <w:rsid w:val="005A454B"/>
    <w:rsid w:val="005C73A8"/>
    <w:rsid w:val="005D1727"/>
    <w:rsid w:val="00613248"/>
    <w:rsid w:val="0061426D"/>
    <w:rsid w:val="00624603"/>
    <w:rsid w:val="0062598C"/>
    <w:rsid w:val="00627740"/>
    <w:rsid w:val="006444D7"/>
    <w:rsid w:val="0065042D"/>
    <w:rsid w:val="00671E24"/>
    <w:rsid w:val="006739AE"/>
    <w:rsid w:val="00681376"/>
    <w:rsid w:val="0069130F"/>
    <w:rsid w:val="00696A66"/>
    <w:rsid w:val="006A1910"/>
    <w:rsid w:val="006B6B3B"/>
    <w:rsid w:val="006F0CF7"/>
    <w:rsid w:val="006F2123"/>
    <w:rsid w:val="00701EC0"/>
    <w:rsid w:val="00734D32"/>
    <w:rsid w:val="00773B6C"/>
    <w:rsid w:val="00776050"/>
    <w:rsid w:val="00776BC9"/>
    <w:rsid w:val="0078263E"/>
    <w:rsid w:val="00792B8C"/>
    <w:rsid w:val="00795734"/>
    <w:rsid w:val="007B6CF4"/>
    <w:rsid w:val="007C7526"/>
    <w:rsid w:val="007F5545"/>
    <w:rsid w:val="00807485"/>
    <w:rsid w:val="00812D94"/>
    <w:rsid w:val="008144A2"/>
    <w:rsid w:val="00827EB8"/>
    <w:rsid w:val="0085055E"/>
    <w:rsid w:val="00895CC0"/>
    <w:rsid w:val="008A30B9"/>
    <w:rsid w:val="008C04D0"/>
    <w:rsid w:val="008C4652"/>
    <w:rsid w:val="008D2095"/>
    <w:rsid w:val="008E61FE"/>
    <w:rsid w:val="008E6E91"/>
    <w:rsid w:val="008F2FF4"/>
    <w:rsid w:val="009038C8"/>
    <w:rsid w:val="009226DD"/>
    <w:rsid w:val="00922D06"/>
    <w:rsid w:val="00927A97"/>
    <w:rsid w:val="0097186E"/>
    <w:rsid w:val="0098619D"/>
    <w:rsid w:val="009928B3"/>
    <w:rsid w:val="00994434"/>
    <w:rsid w:val="009A285D"/>
    <w:rsid w:val="009A304B"/>
    <w:rsid w:val="009B276B"/>
    <w:rsid w:val="009C1E13"/>
    <w:rsid w:val="009C50E3"/>
    <w:rsid w:val="009C70C0"/>
    <w:rsid w:val="009D2AB7"/>
    <w:rsid w:val="009E279D"/>
    <w:rsid w:val="009E6D24"/>
    <w:rsid w:val="00A15EC9"/>
    <w:rsid w:val="00A345C9"/>
    <w:rsid w:val="00A35397"/>
    <w:rsid w:val="00A87DD2"/>
    <w:rsid w:val="00AA073F"/>
    <w:rsid w:val="00AC14C2"/>
    <w:rsid w:val="00AC174D"/>
    <w:rsid w:val="00AC5B0D"/>
    <w:rsid w:val="00AD359E"/>
    <w:rsid w:val="00AE03BE"/>
    <w:rsid w:val="00AE0F1F"/>
    <w:rsid w:val="00AE4EEA"/>
    <w:rsid w:val="00B06A6F"/>
    <w:rsid w:val="00B10EF0"/>
    <w:rsid w:val="00B30BFA"/>
    <w:rsid w:val="00B44E00"/>
    <w:rsid w:val="00B555FD"/>
    <w:rsid w:val="00B56CB1"/>
    <w:rsid w:val="00B87663"/>
    <w:rsid w:val="00B9596F"/>
    <w:rsid w:val="00BB36FB"/>
    <w:rsid w:val="00BB5393"/>
    <w:rsid w:val="00BB63CB"/>
    <w:rsid w:val="00BE17A5"/>
    <w:rsid w:val="00C13A3A"/>
    <w:rsid w:val="00C42C93"/>
    <w:rsid w:val="00C46512"/>
    <w:rsid w:val="00C72B09"/>
    <w:rsid w:val="00C80F98"/>
    <w:rsid w:val="00C91E56"/>
    <w:rsid w:val="00C9567C"/>
    <w:rsid w:val="00C965BB"/>
    <w:rsid w:val="00C96A4E"/>
    <w:rsid w:val="00CA5D8D"/>
    <w:rsid w:val="00CA60A0"/>
    <w:rsid w:val="00CB7EB4"/>
    <w:rsid w:val="00CC5996"/>
    <w:rsid w:val="00D4101F"/>
    <w:rsid w:val="00D45F0D"/>
    <w:rsid w:val="00D46369"/>
    <w:rsid w:val="00D64B08"/>
    <w:rsid w:val="00D6588A"/>
    <w:rsid w:val="00D70668"/>
    <w:rsid w:val="00D7076C"/>
    <w:rsid w:val="00D83816"/>
    <w:rsid w:val="00D85576"/>
    <w:rsid w:val="00D917C1"/>
    <w:rsid w:val="00DA379E"/>
    <w:rsid w:val="00DE1073"/>
    <w:rsid w:val="00DE4396"/>
    <w:rsid w:val="00DF61BF"/>
    <w:rsid w:val="00E11220"/>
    <w:rsid w:val="00E34AB0"/>
    <w:rsid w:val="00E43647"/>
    <w:rsid w:val="00E616A3"/>
    <w:rsid w:val="00E6541C"/>
    <w:rsid w:val="00E734E9"/>
    <w:rsid w:val="00E9265F"/>
    <w:rsid w:val="00E9360A"/>
    <w:rsid w:val="00EA3D7B"/>
    <w:rsid w:val="00EB2B79"/>
    <w:rsid w:val="00EB2C52"/>
    <w:rsid w:val="00EC5A9D"/>
    <w:rsid w:val="00EE7D2A"/>
    <w:rsid w:val="00F00D05"/>
    <w:rsid w:val="00F1290C"/>
    <w:rsid w:val="00F26A76"/>
    <w:rsid w:val="00F3489D"/>
    <w:rsid w:val="00F34907"/>
    <w:rsid w:val="00F45722"/>
    <w:rsid w:val="00F45D00"/>
    <w:rsid w:val="00F52940"/>
    <w:rsid w:val="00F6777D"/>
    <w:rsid w:val="00F71ED4"/>
    <w:rsid w:val="00F75858"/>
    <w:rsid w:val="00F84D4A"/>
    <w:rsid w:val="00F85FB9"/>
    <w:rsid w:val="00F87B94"/>
    <w:rsid w:val="00FA08A4"/>
    <w:rsid w:val="00FA0919"/>
    <w:rsid w:val="00FA571D"/>
    <w:rsid w:val="00FC1A00"/>
    <w:rsid w:val="00FD4711"/>
    <w:rsid w:val="00FD6212"/>
    <w:rsid w:val="00FE0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454C2"/>
  <w15:chartTrackingRefBased/>
  <w15:docId w15:val="{2C7D697B-EC14-43A5-B2E8-5615483C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0A8F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7EB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6A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71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471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47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471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471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471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D471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A5D8D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F2F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FF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8F2F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FF4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827EB8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6A66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D471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D471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FD47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D471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FD471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FD471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FD471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FD47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7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525B0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25B0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525B0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70C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34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qFormat/>
    <w:rsid w:val="00F3489D"/>
    <w:rPr>
      <w:b/>
      <w:bCs/>
    </w:rPr>
  </w:style>
  <w:style w:type="character" w:styleId="Emphasis">
    <w:name w:val="Emphasis"/>
    <w:basedOn w:val="DefaultParagraphFont"/>
    <w:uiPriority w:val="20"/>
    <w:qFormat/>
    <w:rsid w:val="00F3489D"/>
    <w:rPr>
      <w:i/>
      <w:iCs/>
    </w:rPr>
  </w:style>
  <w:style w:type="character" w:customStyle="1" w:styleId="fixedwidthtext">
    <w:name w:val="fixedwidthtext"/>
    <w:basedOn w:val="DefaultParagraphFont"/>
    <w:rsid w:val="00F3489D"/>
  </w:style>
  <w:style w:type="paragraph" w:customStyle="1" w:styleId="learning-outcomes-stem-paragraph">
    <w:name w:val="learning-outcomes-stem-paragraph"/>
    <w:basedOn w:val="Normal"/>
    <w:rsid w:val="00F34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TOC2">
    <w:name w:val="toc 2"/>
    <w:basedOn w:val="Normal"/>
    <w:next w:val="Normal"/>
    <w:autoRedefine/>
    <w:uiPriority w:val="39"/>
    <w:unhideWhenUsed/>
    <w:rsid w:val="00734D32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842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0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2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89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3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5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18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16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946626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2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106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720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54225583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69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6200100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870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85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34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2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0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3482924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6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5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4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4984836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49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6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06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576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7627762">
              <w:marLeft w:val="4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60AB1C-3CBF-42C1-A07B-3C97A6FC2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7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tanakoul, Toby</dc:creator>
  <cp:keywords/>
  <dc:description/>
  <cp:lastModifiedBy>admin</cp:lastModifiedBy>
  <cp:revision>237</cp:revision>
  <dcterms:created xsi:type="dcterms:W3CDTF">2020-12-01T04:53:00Z</dcterms:created>
  <dcterms:modified xsi:type="dcterms:W3CDTF">2022-05-17T05:38:00Z</dcterms:modified>
</cp:coreProperties>
</file>